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10E015A5" w14:textId="1D6918E1" w:rsidR="002A2B8F" w:rsidRDefault="002A2B8F" w:rsidP="002A2B8F">
      <w:pPr>
        <w:jc w:val="center"/>
      </w:pPr>
      <w:r>
        <w:t xml:space="preserve">Program: BE </w:t>
      </w:r>
      <w:r w:rsidR="00C31DF6" w:rsidRPr="00C31DF6">
        <w:rPr>
          <w:b/>
          <w:bCs/>
        </w:rPr>
        <w:t>Information Technology</w:t>
      </w:r>
      <w:r>
        <w:t xml:space="preserve"> Engineering </w:t>
      </w:r>
    </w:p>
    <w:p w14:paraId="7FAB026D" w14:textId="421F5175" w:rsidR="002A2B8F" w:rsidRDefault="002A2B8F" w:rsidP="002A2B8F">
      <w:pPr>
        <w:jc w:val="center"/>
      </w:pPr>
      <w:r>
        <w:t xml:space="preserve">Curriculum Scheme: Revised </w:t>
      </w:r>
      <w:r w:rsidRPr="00C31DF6">
        <w:rPr>
          <w:b/>
          <w:bCs/>
        </w:rPr>
        <w:t>201</w:t>
      </w:r>
      <w:r w:rsidR="00F92FC8">
        <w:rPr>
          <w:b/>
          <w:bCs/>
        </w:rPr>
        <w:t>2</w:t>
      </w:r>
    </w:p>
    <w:p w14:paraId="5E89053C" w14:textId="0564AF8B" w:rsidR="002A2B8F" w:rsidRDefault="002A2B8F" w:rsidP="002A2B8F">
      <w:pPr>
        <w:jc w:val="center"/>
      </w:pPr>
      <w:r>
        <w:t xml:space="preserve">Examination: </w:t>
      </w:r>
      <w:r w:rsidRPr="00C31DF6">
        <w:rPr>
          <w:b/>
          <w:bCs/>
        </w:rPr>
        <w:t>Third Year</w:t>
      </w:r>
      <w:r>
        <w:t xml:space="preserve"> Semester </w:t>
      </w:r>
      <w:r w:rsidRPr="00C31DF6">
        <w:rPr>
          <w:b/>
          <w:bCs/>
        </w:rPr>
        <w:t xml:space="preserve">VI </w:t>
      </w:r>
    </w:p>
    <w:p w14:paraId="499AAF87" w14:textId="33AF4379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F92FC8" w:rsidRPr="00531C24">
        <w:rPr>
          <w:rFonts w:cstheme="minorHAnsi"/>
          <w:b/>
          <w:bCs/>
        </w:rPr>
        <w:t>TE</w:t>
      </w:r>
      <w:r w:rsidR="00C31DF6" w:rsidRPr="00531C24">
        <w:rPr>
          <w:rFonts w:cstheme="minorHAnsi"/>
          <w:b/>
          <w:bCs/>
          <w:szCs w:val="24"/>
          <w:lang w:val="en-IN"/>
        </w:rPr>
        <w:t>ITC60</w:t>
      </w:r>
      <w:r w:rsidR="00F92FC8" w:rsidRPr="00531C24">
        <w:rPr>
          <w:rFonts w:cstheme="minorHAnsi"/>
          <w:b/>
          <w:bCs/>
          <w:szCs w:val="24"/>
          <w:lang w:val="en-IN"/>
        </w:rPr>
        <w:t>4</w:t>
      </w:r>
      <w:r>
        <w:t xml:space="preserve"> and Course Name: </w:t>
      </w:r>
      <w:r w:rsidR="00C31DF6" w:rsidRPr="00C31DF6">
        <w:rPr>
          <w:b/>
          <w:bCs/>
        </w:rPr>
        <w:t>DMBI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29E9B08F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05271A45" w:rsidR="00493EC9" w:rsidRPr="00A45826" w:rsidRDefault="00531C2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8278502" w:rsidR="00493EC9" w:rsidRDefault="00531C2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2F26838E" w:rsidR="00493EC9" w:rsidRPr="00A45826" w:rsidRDefault="00531C2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7391B2A7" w:rsidR="00493EC9" w:rsidRDefault="00531C2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377FA93A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378BF9F3" w:rsidR="00493EC9" w:rsidRDefault="00531C24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1000BDFD" w:rsidR="00493EC9" w:rsidRPr="00A45826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7855D2B" w:rsidR="00493EC9" w:rsidRDefault="00531C2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5D3B6987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4B4C4CB0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926E450" w:rsidR="00493EC9" w:rsidRDefault="00531C24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411ABDF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64FB8FE8" w:rsidR="00493EC9" w:rsidRPr="00A45826" w:rsidRDefault="00531C24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1CCA7E7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351FC9E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3B551FFA" w:rsidR="00493EC9" w:rsidRDefault="00531C24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4BB886D9" w:rsidR="00493EC9" w:rsidRDefault="00531C2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011A022F" w:rsidR="006967DC" w:rsidRDefault="00531C2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5DD28643" w:rsidR="006967DC" w:rsidRPr="00A45826" w:rsidRDefault="00531C24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075933A" w:rsidR="006967DC" w:rsidRDefault="00531C2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699E0A09" w:rsidR="006967DC" w:rsidRDefault="00531C24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6EF3DFBF" w:rsidR="006967DC" w:rsidRDefault="00531C24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1CDB927B" w:rsidR="006967DC" w:rsidRPr="00A45826" w:rsidRDefault="00531C24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2E8F4855" w:rsidR="006967DC" w:rsidRPr="00A45826" w:rsidRDefault="00531C24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B0587" w14:textId="77777777" w:rsidR="00656F76" w:rsidRDefault="00656F76" w:rsidP="00353258">
      <w:pPr>
        <w:spacing w:after="0" w:line="240" w:lineRule="auto"/>
      </w:pPr>
      <w:r>
        <w:separator/>
      </w:r>
    </w:p>
  </w:endnote>
  <w:endnote w:type="continuationSeparator" w:id="0">
    <w:p w14:paraId="6F238295" w14:textId="77777777" w:rsidR="00656F76" w:rsidRDefault="00656F7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B2E99" w14:textId="77777777" w:rsidR="00656F76" w:rsidRDefault="00656F76" w:rsidP="00353258">
      <w:pPr>
        <w:spacing w:after="0" w:line="240" w:lineRule="auto"/>
      </w:pPr>
      <w:r>
        <w:separator/>
      </w:r>
    </w:p>
  </w:footnote>
  <w:footnote w:type="continuationSeparator" w:id="0">
    <w:p w14:paraId="4334EF99" w14:textId="77777777" w:rsidR="00656F76" w:rsidRDefault="00656F7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2957"/>
    <w:rsid w:val="000565E1"/>
    <w:rsid w:val="00090303"/>
    <w:rsid w:val="00092A86"/>
    <w:rsid w:val="000A71DC"/>
    <w:rsid w:val="000B0463"/>
    <w:rsid w:val="00113FAD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33243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31C24"/>
    <w:rsid w:val="00547172"/>
    <w:rsid w:val="00550527"/>
    <w:rsid w:val="005E2327"/>
    <w:rsid w:val="00622E4A"/>
    <w:rsid w:val="006274A7"/>
    <w:rsid w:val="006408C7"/>
    <w:rsid w:val="00642708"/>
    <w:rsid w:val="00642739"/>
    <w:rsid w:val="00643633"/>
    <w:rsid w:val="00656F76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36DE6"/>
    <w:rsid w:val="00883722"/>
    <w:rsid w:val="008D39B1"/>
    <w:rsid w:val="00951BDD"/>
    <w:rsid w:val="00953E97"/>
    <w:rsid w:val="00962F93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4788D"/>
    <w:rsid w:val="00B630FD"/>
    <w:rsid w:val="00B73151"/>
    <w:rsid w:val="00B845B6"/>
    <w:rsid w:val="00BC767D"/>
    <w:rsid w:val="00BE6403"/>
    <w:rsid w:val="00C31DF6"/>
    <w:rsid w:val="00CB4F1A"/>
    <w:rsid w:val="00CC01A6"/>
    <w:rsid w:val="00CC0EA8"/>
    <w:rsid w:val="00CD7F03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92FC8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eetanjali</cp:lastModifiedBy>
  <cp:revision>5</cp:revision>
  <dcterms:created xsi:type="dcterms:W3CDTF">2020-09-24T22:42:00Z</dcterms:created>
  <dcterms:modified xsi:type="dcterms:W3CDTF">2020-09-26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